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resista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resista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suscept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usc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bolic/liver/kidney/uro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2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/hemato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/auto-immune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0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comorbidity score (Charlson &gt;2; Elixhauser 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weight/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0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8C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E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3:05:16Z</dcterms:created>
  <dcterms:modified xsi:type="dcterms:W3CDTF">2025-10-24T13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